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able S2.5: Yearly cumulative visits for mental and neurological disorders reported at regional hospita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Acute psychoses (Psychoses aiguë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Alcohol-related disorders (Troubles liés à l'alcool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Attempted suicide (Tentative de suicid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Cannabis-related disorders (Troubles liés au canabi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Chronic delusional disorders (Troubles délirants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Dementias (Démenc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Depression (Dépress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Dystonia (Dystoni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Epilepsy (Epilepsi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,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emiplegia (Hémiplégi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ereditary &amp; idiopathic neuropathy (Neuropathie héréditaire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ereditary ataxia (Ataxie héréditair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ydrocephalus (Hydrocéphali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ysteria (Hystéri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nfantile cerebral palsy (Paralysie cérébrale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nflammatory diseases of the central nervous system (Maladies inflammatoires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nflammatory polyneuritis (Polynévrite inflammatoir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schemic &amp; cerebral accidents (Accidents ischémiques et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Meningoencephalitis (Méningo-encéphalit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Migraine (Migrain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Mixed anxiety &amp; depressive disorders (Troubles anxieux et dé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Mood &amp; manic episode disorders (Troubles de l'humeur et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Multiple sclerosis (Sclérose en plaqu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Muscular &amp; neuromuscular disorders of diseases classified elsewhere (Affections musculaires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Myasthenia gravis &amp; other neuromuscular disorders (Myasthénie et autres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Other headache syndromes (Autres syndromes d'algie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Other myopathies (Autres myopathi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Other neuro-psychiatric pathologies (Autres pathologies neuro-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araplegia &amp; quadriplegia (Paraplégie et tétraplégi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arkinson disease (Maladie de Parkins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ersonality &amp; behavioral disorders in adults (Troubles de la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olyneuritis &amp; diseases of the peripheral nervous system (Polynévrite et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olyneuritis (Polynévrit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olyneuritis in diseases classified elsewhere (Polynévrites au cours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rimary muscular disorders (Affections musculaires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Schizophrenias (Schizophréni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Short-lived psychosis (Bouffées délirantes aiguë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Spinal muscular atrophy (Amyotrophie spinal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Stroke (Accident vasculaire céré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Toxic encephalopathy (Encéphalopathie toxiqu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23:15:25Z</dcterms:created>
  <dcterms:modified xsi:type="dcterms:W3CDTF">2023-05-15T23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